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44787A" w14:textId="24EDD9D8" w:rsidR="006B34FA" w:rsidRDefault="00245F5A">
      <w:r>
        <w:t>EECS 560</w:t>
      </w:r>
    </w:p>
    <w:p w14:paraId="53CAF987" w14:textId="58A0FA0B" w:rsidR="00245F5A" w:rsidRDefault="00245F5A">
      <w:r>
        <w:t>Chong Tan</w:t>
      </w:r>
    </w:p>
    <w:p w14:paraId="1B9D7925" w14:textId="58222AFF" w:rsidR="00245F5A" w:rsidRDefault="00245F5A">
      <w:r>
        <w:t>Summary</w:t>
      </w:r>
    </w:p>
    <w:p w14:paraId="31D85B3E" w14:textId="3DBA17D5" w:rsidR="00245F5A" w:rsidRDefault="00245F5A">
      <w:r>
        <w:t>2/11/2018</w:t>
      </w:r>
    </w:p>
    <w:p w14:paraId="27311488" w14:textId="20ED6A31" w:rsidR="00887CB0" w:rsidRDefault="00887CB0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842"/>
        <w:gridCol w:w="1003"/>
        <w:gridCol w:w="2010"/>
        <w:gridCol w:w="2250"/>
        <w:gridCol w:w="1440"/>
        <w:gridCol w:w="2250"/>
      </w:tblGrid>
      <w:tr w:rsidR="00FA2077" w14:paraId="7C08842D" w14:textId="20629427" w:rsidTr="005C75AB">
        <w:tc>
          <w:tcPr>
            <w:tcW w:w="1842" w:type="dxa"/>
          </w:tcPr>
          <w:p w14:paraId="43173A31" w14:textId="1CF81879" w:rsidR="00FA2077" w:rsidRDefault="00FA2077">
            <w:r>
              <w:t>Data1</w:t>
            </w:r>
          </w:p>
        </w:tc>
        <w:tc>
          <w:tcPr>
            <w:tcW w:w="1003" w:type="dxa"/>
          </w:tcPr>
          <w:p w14:paraId="6D20345A" w14:textId="7CB3028E" w:rsidR="00FA2077" w:rsidRDefault="00FA2077">
            <w:r>
              <w:t>m(size)</w:t>
            </w:r>
          </w:p>
        </w:tc>
        <w:tc>
          <w:tcPr>
            <w:tcW w:w="2010" w:type="dxa"/>
          </w:tcPr>
          <w:p w14:paraId="078556A3" w14:textId="65E640B8" w:rsidR="00FA2077" w:rsidRDefault="00FA2077">
            <w:r>
              <w:t># Of Trying to insert</w:t>
            </w:r>
          </w:p>
        </w:tc>
        <w:tc>
          <w:tcPr>
            <w:tcW w:w="2250" w:type="dxa"/>
          </w:tcPr>
          <w:p w14:paraId="21595B19" w14:textId="6A93BD23" w:rsidR="00FA2077" w:rsidRDefault="00FA2077">
            <w:r>
              <w:t xml:space="preserve"># Of Elements in Table </w:t>
            </w:r>
          </w:p>
        </w:tc>
        <w:tc>
          <w:tcPr>
            <w:tcW w:w="1440" w:type="dxa"/>
          </w:tcPr>
          <w:p w14:paraId="24E1509E" w14:textId="3F4E0FE9" w:rsidR="00FA2077" w:rsidRDefault="00FA2077">
            <w:r>
              <w:t>Load Factor</w:t>
            </w:r>
          </w:p>
        </w:tc>
        <w:tc>
          <w:tcPr>
            <w:tcW w:w="2250" w:type="dxa"/>
          </w:tcPr>
          <w:p w14:paraId="00DA666D" w14:textId="2B1A2014" w:rsidR="00FA2077" w:rsidRDefault="005C75AB">
            <w:r>
              <w:t>Fail to insert element</w:t>
            </w:r>
          </w:p>
        </w:tc>
      </w:tr>
      <w:tr w:rsidR="00FA2077" w14:paraId="2620CA36" w14:textId="5598174C" w:rsidTr="005C75AB">
        <w:tc>
          <w:tcPr>
            <w:tcW w:w="1842" w:type="dxa"/>
          </w:tcPr>
          <w:p w14:paraId="6DC3B818" w14:textId="7EF28A47" w:rsidR="00FA2077" w:rsidRDefault="00FA2077">
            <w:r>
              <w:t>Quadratic Probing</w:t>
            </w:r>
          </w:p>
        </w:tc>
        <w:tc>
          <w:tcPr>
            <w:tcW w:w="1003" w:type="dxa"/>
          </w:tcPr>
          <w:p w14:paraId="087A5367" w14:textId="74322042" w:rsidR="00FA2077" w:rsidRDefault="00FA2077" w:rsidP="0013534F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57DE526F" w14:textId="706D75E8" w:rsidR="00FA2077" w:rsidRDefault="00FA2077" w:rsidP="004F467F">
            <w:pPr>
              <w:jc w:val="center"/>
            </w:pPr>
            <w:r>
              <w:t>10</w:t>
            </w:r>
          </w:p>
        </w:tc>
        <w:tc>
          <w:tcPr>
            <w:tcW w:w="2250" w:type="dxa"/>
          </w:tcPr>
          <w:p w14:paraId="070D5920" w14:textId="65D59F59" w:rsidR="00FA2077" w:rsidRDefault="00FA2077" w:rsidP="00A83905">
            <w:pPr>
              <w:jc w:val="center"/>
            </w:pPr>
            <w:r>
              <w:t>10</w:t>
            </w:r>
          </w:p>
        </w:tc>
        <w:tc>
          <w:tcPr>
            <w:tcW w:w="1440" w:type="dxa"/>
          </w:tcPr>
          <w:p w14:paraId="5CFB97C2" w14:textId="71848380" w:rsidR="00FA2077" w:rsidRDefault="00FA2077" w:rsidP="0013534F">
            <w:pPr>
              <w:jc w:val="center"/>
            </w:pPr>
            <w:r>
              <w:t>0.19</w:t>
            </w:r>
          </w:p>
        </w:tc>
        <w:tc>
          <w:tcPr>
            <w:tcW w:w="2250" w:type="dxa"/>
          </w:tcPr>
          <w:p w14:paraId="46C2A530" w14:textId="49F5024F" w:rsidR="00FA2077" w:rsidRDefault="005C75AB" w:rsidP="0013534F">
            <w:pPr>
              <w:jc w:val="center"/>
            </w:pPr>
            <w:r>
              <w:t>null</w:t>
            </w:r>
          </w:p>
        </w:tc>
      </w:tr>
      <w:tr w:rsidR="00FA2077" w14:paraId="3474E96D" w14:textId="3447FAEE" w:rsidTr="005C75AB">
        <w:tc>
          <w:tcPr>
            <w:tcW w:w="1842" w:type="dxa"/>
          </w:tcPr>
          <w:p w14:paraId="52FA4C30" w14:textId="39A6C9BC" w:rsidR="00FA2077" w:rsidRDefault="00FA2077">
            <w:r>
              <w:t>Double Hashing</w:t>
            </w:r>
          </w:p>
        </w:tc>
        <w:tc>
          <w:tcPr>
            <w:tcW w:w="1003" w:type="dxa"/>
          </w:tcPr>
          <w:p w14:paraId="6749ADB8" w14:textId="2780E977" w:rsidR="00FA2077" w:rsidRDefault="00FA2077" w:rsidP="0013534F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109A5559" w14:textId="35683F01" w:rsidR="00FA2077" w:rsidRDefault="00FA2077" w:rsidP="004F467F">
            <w:pPr>
              <w:jc w:val="center"/>
            </w:pPr>
            <w:r>
              <w:t>10</w:t>
            </w:r>
          </w:p>
        </w:tc>
        <w:tc>
          <w:tcPr>
            <w:tcW w:w="2250" w:type="dxa"/>
          </w:tcPr>
          <w:p w14:paraId="0BC8E138" w14:textId="51810588" w:rsidR="00FA2077" w:rsidRDefault="00FA2077" w:rsidP="00A83905">
            <w:pPr>
              <w:jc w:val="center"/>
            </w:pPr>
            <w:r>
              <w:t>10</w:t>
            </w:r>
          </w:p>
        </w:tc>
        <w:tc>
          <w:tcPr>
            <w:tcW w:w="1440" w:type="dxa"/>
          </w:tcPr>
          <w:p w14:paraId="1D3D6AA2" w14:textId="06CBAEF3" w:rsidR="00FA2077" w:rsidRDefault="00FA2077" w:rsidP="0013534F">
            <w:pPr>
              <w:jc w:val="center"/>
            </w:pPr>
            <w:r>
              <w:t>0.19</w:t>
            </w:r>
          </w:p>
        </w:tc>
        <w:tc>
          <w:tcPr>
            <w:tcW w:w="2250" w:type="dxa"/>
          </w:tcPr>
          <w:p w14:paraId="487243CB" w14:textId="0D6D8273" w:rsidR="00FA2077" w:rsidRDefault="005C75AB" w:rsidP="0013534F">
            <w:pPr>
              <w:jc w:val="center"/>
            </w:pPr>
            <w:r>
              <w:t>null</w:t>
            </w:r>
          </w:p>
        </w:tc>
      </w:tr>
    </w:tbl>
    <w:p w14:paraId="747E1B65" w14:textId="0FAC7110" w:rsidR="00245F5A" w:rsidRDefault="00245F5A"/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1842"/>
        <w:gridCol w:w="1003"/>
        <w:gridCol w:w="2010"/>
        <w:gridCol w:w="2250"/>
        <w:gridCol w:w="1440"/>
        <w:gridCol w:w="2250"/>
      </w:tblGrid>
      <w:tr w:rsidR="005C75AB" w14:paraId="6F109CA2" w14:textId="7322B32F" w:rsidTr="005C75AB">
        <w:tc>
          <w:tcPr>
            <w:tcW w:w="1842" w:type="dxa"/>
          </w:tcPr>
          <w:p w14:paraId="19F9381C" w14:textId="627DB607" w:rsidR="005C75AB" w:rsidRDefault="005C75AB" w:rsidP="005C75AB">
            <w:r>
              <w:t>Data2</w:t>
            </w:r>
          </w:p>
        </w:tc>
        <w:tc>
          <w:tcPr>
            <w:tcW w:w="1003" w:type="dxa"/>
          </w:tcPr>
          <w:p w14:paraId="08EA484B" w14:textId="23B615F5" w:rsidR="005C75AB" w:rsidRDefault="005C75AB" w:rsidP="005C75AB">
            <w:r>
              <w:t>m(size)</w:t>
            </w:r>
          </w:p>
        </w:tc>
        <w:tc>
          <w:tcPr>
            <w:tcW w:w="2010" w:type="dxa"/>
          </w:tcPr>
          <w:p w14:paraId="1EE4089D" w14:textId="4D4DBF7D" w:rsidR="005C75AB" w:rsidRDefault="005C75AB" w:rsidP="005C75AB">
            <w:r>
              <w:t># Of Trying to insert</w:t>
            </w:r>
          </w:p>
        </w:tc>
        <w:tc>
          <w:tcPr>
            <w:tcW w:w="2250" w:type="dxa"/>
          </w:tcPr>
          <w:p w14:paraId="2D2B3EAF" w14:textId="082B813C" w:rsidR="005C75AB" w:rsidRDefault="005C75AB" w:rsidP="005C75AB">
            <w:r>
              <w:t xml:space="preserve"># Of Elements in Table </w:t>
            </w:r>
          </w:p>
        </w:tc>
        <w:tc>
          <w:tcPr>
            <w:tcW w:w="1440" w:type="dxa"/>
          </w:tcPr>
          <w:p w14:paraId="1299A74A" w14:textId="32212C8C" w:rsidR="005C75AB" w:rsidRDefault="005C75AB" w:rsidP="005C75AB">
            <w:r>
              <w:t>Load Factor</w:t>
            </w:r>
          </w:p>
        </w:tc>
        <w:tc>
          <w:tcPr>
            <w:tcW w:w="2250" w:type="dxa"/>
          </w:tcPr>
          <w:p w14:paraId="1541161A" w14:textId="6A61201E" w:rsidR="005C75AB" w:rsidRDefault="005C75AB" w:rsidP="005C75AB">
            <w:r>
              <w:t>Fail to insert element</w:t>
            </w:r>
          </w:p>
        </w:tc>
      </w:tr>
      <w:tr w:rsidR="005C75AB" w14:paraId="2B2FCB36" w14:textId="7CF99904" w:rsidTr="005C75AB">
        <w:tc>
          <w:tcPr>
            <w:tcW w:w="1842" w:type="dxa"/>
          </w:tcPr>
          <w:p w14:paraId="6B55E39E" w14:textId="6A78AEF1" w:rsidR="005C75AB" w:rsidRDefault="005C75AB" w:rsidP="005C75AB">
            <w:r>
              <w:t>Quadratic Probing</w:t>
            </w:r>
          </w:p>
        </w:tc>
        <w:tc>
          <w:tcPr>
            <w:tcW w:w="1003" w:type="dxa"/>
          </w:tcPr>
          <w:p w14:paraId="590A0C79" w14:textId="73B95BBB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718D6355" w14:textId="64C7B51A" w:rsidR="005C75AB" w:rsidRDefault="005C75AB" w:rsidP="005C75AB">
            <w:pPr>
              <w:jc w:val="center"/>
            </w:pPr>
            <w:r>
              <w:t>18</w:t>
            </w:r>
          </w:p>
        </w:tc>
        <w:tc>
          <w:tcPr>
            <w:tcW w:w="2250" w:type="dxa"/>
          </w:tcPr>
          <w:p w14:paraId="5828AADD" w14:textId="270CD4DF" w:rsidR="005C75AB" w:rsidRDefault="005C75AB" w:rsidP="005C75AB">
            <w:pPr>
              <w:jc w:val="center"/>
            </w:pPr>
            <w:r>
              <w:t>18</w:t>
            </w:r>
          </w:p>
        </w:tc>
        <w:tc>
          <w:tcPr>
            <w:tcW w:w="1440" w:type="dxa"/>
          </w:tcPr>
          <w:p w14:paraId="1F2E5626" w14:textId="5C36A14B" w:rsidR="005C75AB" w:rsidRDefault="005C75AB" w:rsidP="005C75AB">
            <w:pPr>
              <w:jc w:val="center"/>
            </w:pPr>
            <w:r>
              <w:t>0.34</w:t>
            </w:r>
          </w:p>
        </w:tc>
        <w:tc>
          <w:tcPr>
            <w:tcW w:w="2250" w:type="dxa"/>
          </w:tcPr>
          <w:p w14:paraId="0E7029CA" w14:textId="35CC362D" w:rsidR="005C75AB" w:rsidRDefault="005C75AB" w:rsidP="005C75AB">
            <w:pPr>
              <w:jc w:val="center"/>
            </w:pPr>
            <w:r>
              <w:t>null</w:t>
            </w:r>
          </w:p>
        </w:tc>
      </w:tr>
      <w:tr w:rsidR="005C75AB" w14:paraId="020E5B4D" w14:textId="7FFFDD41" w:rsidTr="005C75AB">
        <w:tc>
          <w:tcPr>
            <w:tcW w:w="1842" w:type="dxa"/>
          </w:tcPr>
          <w:p w14:paraId="639391CF" w14:textId="4A7356FF" w:rsidR="005C75AB" w:rsidRDefault="005C75AB" w:rsidP="005C75AB">
            <w:r>
              <w:t>Double Hashing</w:t>
            </w:r>
          </w:p>
        </w:tc>
        <w:tc>
          <w:tcPr>
            <w:tcW w:w="1003" w:type="dxa"/>
          </w:tcPr>
          <w:p w14:paraId="2F4D9F12" w14:textId="55682A47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4FDC4C75" w14:textId="7B0CD194" w:rsidR="005C75AB" w:rsidRDefault="005C75AB" w:rsidP="005C75AB">
            <w:pPr>
              <w:jc w:val="center"/>
            </w:pPr>
            <w:r>
              <w:t>18</w:t>
            </w:r>
          </w:p>
        </w:tc>
        <w:tc>
          <w:tcPr>
            <w:tcW w:w="2250" w:type="dxa"/>
          </w:tcPr>
          <w:p w14:paraId="516DF2F4" w14:textId="002B45EB" w:rsidR="005C75AB" w:rsidRDefault="005C75AB" w:rsidP="005C75AB">
            <w:pPr>
              <w:jc w:val="center"/>
            </w:pPr>
            <w:r>
              <w:t>18</w:t>
            </w:r>
          </w:p>
        </w:tc>
        <w:tc>
          <w:tcPr>
            <w:tcW w:w="1440" w:type="dxa"/>
          </w:tcPr>
          <w:p w14:paraId="06E8CFBA" w14:textId="701FF998" w:rsidR="005C75AB" w:rsidRDefault="005C75AB" w:rsidP="005C75AB">
            <w:pPr>
              <w:jc w:val="center"/>
            </w:pPr>
            <w:r>
              <w:t>0.34</w:t>
            </w:r>
          </w:p>
        </w:tc>
        <w:tc>
          <w:tcPr>
            <w:tcW w:w="2250" w:type="dxa"/>
          </w:tcPr>
          <w:p w14:paraId="15D813A2" w14:textId="340F587B" w:rsidR="005C75AB" w:rsidRDefault="005C75AB" w:rsidP="005C75AB">
            <w:pPr>
              <w:jc w:val="center"/>
            </w:pPr>
            <w:r>
              <w:t>null</w:t>
            </w:r>
          </w:p>
        </w:tc>
      </w:tr>
    </w:tbl>
    <w:p w14:paraId="657A2563" w14:textId="7BD15895" w:rsidR="00C8475D" w:rsidRDefault="00C8475D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42"/>
        <w:gridCol w:w="1003"/>
        <w:gridCol w:w="2010"/>
        <w:gridCol w:w="2250"/>
        <w:gridCol w:w="1440"/>
        <w:gridCol w:w="2340"/>
      </w:tblGrid>
      <w:tr w:rsidR="005C75AB" w14:paraId="09C4A627" w14:textId="7CDBEF3D" w:rsidTr="005C75AB">
        <w:tc>
          <w:tcPr>
            <w:tcW w:w="1842" w:type="dxa"/>
          </w:tcPr>
          <w:p w14:paraId="23F69389" w14:textId="725FFB97" w:rsidR="005C75AB" w:rsidRDefault="005C75AB" w:rsidP="005C75AB">
            <w:r>
              <w:t>Data3</w:t>
            </w:r>
          </w:p>
        </w:tc>
        <w:tc>
          <w:tcPr>
            <w:tcW w:w="1003" w:type="dxa"/>
          </w:tcPr>
          <w:p w14:paraId="4586AADD" w14:textId="4B8E02CF" w:rsidR="005C75AB" w:rsidRDefault="005C75AB" w:rsidP="005C75AB">
            <w:r>
              <w:t>m(size)</w:t>
            </w:r>
          </w:p>
        </w:tc>
        <w:tc>
          <w:tcPr>
            <w:tcW w:w="2010" w:type="dxa"/>
          </w:tcPr>
          <w:p w14:paraId="5A55ADAF" w14:textId="3AB806C9" w:rsidR="005C75AB" w:rsidRDefault="005C75AB" w:rsidP="005C75AB">
            <w:r>
              <w:t># Of Trying to insert</w:t>
            </w:r>
          </w:p>
        </w:tc>
        <w:tc>
          <w:tcPr>
            <w:tcW w:w="2250" w:type="dxa"/>
          </w:tcPr>
          <w:p w14:paraId="23F504C4" w14:textId="7736494B" w:rsidR="005C75AB" w:rsidRDefault="005C75AB" w:rsidP="005C75AB">
            <w:r>
              <w:t xml:space="preserve"># Of Elements in Table </w:t>
            </w:r>
          </w:p>
        </w:tc>
        <w:tc>
          <w:tcPr>
            <w:tcW w:w="1440" w:type="dxa"/>
          </w:tcPr>
          <w:p w14:paraId="0FE00078" w14:textId="3DB6D45F" w:rsidR="005C75AB" w:rsidRDefault="005C75AB" w:rsidP="005C75AB">
            <w:r>
              <w:t>Load Factor</w:t>
            </w:r>
          </w:p>
        </w:tc>
        <w:tc>
          <w:tcPr>
            <w:tcW w:w="2340" w:type="dxa"/>
          </w:tcPr>
          <w:p w14:paraId="1C75EB27" w14:textId="0B983CCC" w:rsidR="005C75AB" w:rsidRDefault="005C75AB" w:rsidP="005C75AB">
            <w:r>
              <w:t>Fail to insert element</w:t>
            </w:r>
          </w:p>
        </w:tc>
      </w:tr>
      <w:tr w:rsidR="005C75AB" w14:paraId="3B3E30CC" w14:textId="72CAF189" w:rsidTr="005C75AB">
        <w:tc>
          <w:tcPr>
            <w:tcW w:w="1842" w:type="dxa"/>
          </w:tcPr>
          <w:p w14:paraId="5826DC91" w14:textId="32DC3509" w:rsidR="005C75AB" w:rsidRDefault="005C75AB" w:rsidP="005C75AB">
            <w:r>
              <w:t>Quadratic Probing</w:t>
            </w:r>
          </w:p>
        </w:tc>
        <w:tc>
          <w:tcPr>
            <w:tcW w:w="1003" w:type="dxa"/>
          </w:tcPr>
          <w:p w14:paraId="65E87B91" w14:textId="32B6E0AF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22D9622A" w14:textId="52EF91D6" w:rsidR="005C75AB" w:rsidRDefault="005C75AB" w:rsidP="005C75AB">
            <w:pPr>
              <w:tabs>
                <w:tab w:val="center" w:pos="872"/>
              </w:tabs>
              <w:jc w:val="center"/>
            </w:pPr>
            <w:r>
              <w:t>28</w:t>
            </w:r>
          </w:p>
        </w:tc>
        <w:tc>
          <w:tcPr>
            <w:tcW w:w="2250" w:type="dxa"/>
          </w:tcPr>
          <w:p w14:paraId="08979BBC" w14:textId="19E669CE" w:rsidR="005C75AB" w:rsidRDefault="005C75AB" w:rsidP="005C75AB">
            <w:pPr>
              <w:jc w:val="center"/>
            </w:pPr>
            <w:r>
              <w:t>28</w:t>
            </w:r>
          </w:p>
        </w:tc>
        <w:tc>
          <w:tcPr>
            <w:tcW w:w="1440" w:type="dxa"/>
          </w:tcPr>
          <w:p w14:paraId="5C92FA3E" w14:textId="32DBEB48" w:rsidR="005C75AB" w:rsidRDefault="005C75AB" w:rsidP="005C75AB">
            <w:pPr>
              <w:jc w:val="center"/>
            </w:pPr>
            <w:r>
              <w:t>0.53</w:t>
            </w:r>
          </w:p>
        </w:tc>
        <w:tc>
          <w:tcPr>
            <w:tcW w:w="2340" w:type="dxa"/>
          </w:tcPr>
          <w:p w14:paraId="6EA101B6" w14:textId="0000F75F" w:rsidR="005C75AB" w:rsidRDefault="005C75AB" w:rsidP="005C75AB">
            <w:pPr>
              <w:jc w:val="center"/>
            </w:pPr>
            <w:r>
              <w:t>null</w:t>
            </w:r>
          </w:p>
        </w:tc>
      </w:tr>
      <w:tr w:rsidR="005C75AB" w14:paraId="13A3B8C9" w14:textId="31CBA784" w:rsidTr="005C75AB">
        <w:tc>
          <w:tcPr>
            <w:tcW w:w="1842" w:type="dxa"/>
          </w:tcPr>
          <w:p w14:paraId="5BE2D01C" w14:textId="45DD4B7B" w:rsidR="005C75AB" w:rsidRDefault="005C75AB" w:rsidP="005C75AB">
            <w:r>
              <w:t>Double Hashing</w:t>
            </w:r>
          </w:p>
        </w:tc>
        <w:tc>
          <w:tcPr>
            <w:tcW w:w="1003" w:type="dxa"/>
          </w:tcPr>
          <w:p w14:paraId="27569F62" w14:textId="3A897602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412D4AF1" w14:textId="7F6737F4" w:rsidR="005C75AB" w:rsidRDefault="005C75AB" w:rsidP="005C75AB">
            <w:pPr>
              <w:jc w:val="center"/>
            </w:pPr>
            <w:r>
              <w:t>28</w:t>
            </w:r>
          </w:p>
        </w:tc>
        <w:tc>
          <w:tcPr>
            <w:tcW w:w="2250" w:type="dxa"/>
          </w:tcPr>
          <w:p w14:paraId="01A0DF50" w14:textId="3C2B5109" w:rsidR="005C75AB" w:rsidRDefault="005C75AB" w:rsidP="005C75AB">
            <w:pPr>
              <w:jc w:val="center"/>
            </w:pPr>
            <w:r>
              <w:t>28</w:t>
            </w:r>
          </w:p>
        </w:tc>
        <w:tc>
          <w:tcPr>
            <w:tcW w:w="1440" w:type="dxa"/>
          </w:tcPr>
          <w:p w14:paraId="7308E45E" w14:textId="0393AD84" w:rsidR="005C75AB" w:rsidRDefault="005C75AB" w:rsidP="005C75AB">
            <w:pPr>
              <w:jc w:val="center"/>
            </w:pPr>
            <w:r>
              <w:t>0.53</w:t>
            </w:r>
          </w:p>
        </w:tc>
        <w:tc>
          <w:tcPr>
            <w:tcW w:w="2340" w:type="dxa"/>
          </w:tcPr>
          <w:p w14:paraId="6CE64B4B" w14:textId="3F8EDAB2" w:rsidR="005C75AB" w:rsidRDefault="005C75AB" w:rsidP="005C75AB">
            <w:pPr>
              <w:jc w:val="center"/>
            </w:pPr>
            <w:r>
              <w:t>null</w:t>
            </w:r>
          </w:p>
        </w:tc>
      </w:tr>
    </w:tbl>
    <w:p w14:paraId="29405481" w14:textId="0AF4BDC2" w:rsidR="00C8475D" w:rsidRDefault="00C8475D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54"/>
        <w:gridCol w:w="1005"/>
        <w:gridCol w:w="1996"/>
        <w:gridCol w:w="2250"/>
        <w:gridCol w:w="1440"/>
        <w:gridCol w:w="2340"/>
      </w:tblGrid>
      <w:tr w:rsidR="005C75AB" w14:paraId="64469029" w14:textId="7716E568" w:rsidTr="005C75AB">
        <w:tc>
          <w:tcPr>
            <w:tcW w:w="1854" w:type="dxa"/>
          </w:tcPr>
          <w:p w14:paraId="77F8B7A2" w14:textId="30049C06" w:rsidR="005C75AB" w:rsidRDefault="005C75AB" w:rsidP="005C75AB">
            <w:r>
              <w:t>Data4</w:t>
            </w:r>
          </w:p>
        </w:tc>
        <w:tc>
          <w:tcPr>
            <w:tcW w:w="1005" w:type="dxa"/>
          </w:tcPr>
          <w:p w14:paraId="1BA9CA60" w14:textId="76A4EBE7" w:rsidR="005C75AB" w:rsidRDefault="005C75AB" w:rsidP="005C75AB">
            <w:r>
              <w:t>m(size)</w:t>
            </w:r>
          </w:p>
        </w:tc>
        <w:tc>
          <w:tcPr>
            <w:tcW w:w="1996" w:type="dxa"/>
          </w:tcPr>
          <w:p w14:paraId="5BC5768D" w14:textId="40E927D5" w:rsidR="005C75AB" w:rsidRDefault="005C75AB" w:rsidP="005C75AB">
            <w:r>
              <w:t># Of Trying to insert</w:t>
            </w:r>
          </w:p>
        </w:tc>
        <w:tc>
          <w:tcPr>
            <w:tcW w:w="2250" w:type="dxa"/>
          </w:tcPr>
          <w:p w14:paraId="4161E979" w14:textId="11ABF156" w:rsidR="005C75AB" w:rsidRDefault="005C75AB" w:rsidP="005C75AB">
            <w:r>
              <w:t xml:space="preserve"># Of Elements in Table </w:t>
            </w:r>
          </w:p>
        </w:tc>
        <w:tc>
          <w:tcPr>
            <w:tcW w:w="1440" w:type="dxa"/>
          </w:tcPr>
          <w:p w14:paraId="5FB3161B" w14:textId="29FE0E5D" w:rsidR="005C75AB" w:rsidRDefault="005C75AB" w:rsidP="005C75AB">
            <w:r>
              <w:t>Load Factor</w:t>
            </w:r>
          </w:p>
        </w:tc>
        <w:tc>
          <w:tcPr>
            <w:tcW w:w="2340" w:type="dxa"/>
          </w:tcPr>
          <w:p w14:paraId="446BAC3C" w14:textId="3CEA825F" w:rsidR="005C75AB" w:rsidRDefault="005C75AB" w:rsidP="005C75AB">
            <w:r>
              <w:t>Fail to insert element</w:t>
            </w:r>
          </w:p>
        </w:tc>
      </w:tr>
      <w:tr w:rsidR="005C75AB" w14:paraId="6240B8F4" w14:textId="71BB5189" w:rsidTr="005C75AB">
        <w:tc>
          <w:tcPr>
            <w:tcW w:w="1854" w:type="dxa"/>
          </w:tcPr>
          <w:p w14:paraId="0215607F" w14:textId="44EB59CF" w:rsidR="005C75AB" w:rsidRDefault="005C75AB" w:rsidP="005C75AB">
            <w:r>
              <w:t>Quadratic Probing</w:t>
            </w:r>
          </w:p>
        </w:tc>
        <w:tc>
          <w:tcPr>
            <w:tcW w:w="1005" w:type="dxa"/>
          </w:tcPr>
          <w:p w14:paraId="09239552" w14:textId="1E986007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1996" w:type="dxa"/>
          </w:tcPr>
          <w:p w14:paraId="35243293" w14:textId="00354B2B" w:rsidR="005C75AB" w:rsidRDefault="005C75AB" w:rsidP="005C75AB">
            <w:pPr>
              <w:jc w:val="center"/>
            </w:pPr>
            <w:r>
              <w:t>36</w:t>
            </w:r>
          </w:p>
        </w:tc>
        <w:tc>
          <w:tcPr>
            <w:tcW w:w="2250" w:type="dxa"/>
          </w:tcPr>
          <w:p w14:paraId="48B4FC52" w14:textId="306D766B" w:rsidR="005C75AB" w:rsidRDefault="005C75AB" w:rsidP="005C75AB">
            <w:pPr>
              <w:jc w:val="center"/>
            </w:pPr>
            <w:r>
              <w:t>36</w:t>
            </w:r>
          </w:p>
        </w:tc>
        <w:tc>
          <w:tcPr>
            <w:tcW w:w="1440" w:type="dxa"/>
          </w:tcPr>
          <w:p w14:paraId="3990FB4D" w14:textId="500F3828" w:rsidR="005C75AB" w:rsidRDefault="005C75AB" w:rsidP="005C75AB">
            <w:pPr>
              <w:jc w:val="center"/>
            </w:pPr>
            <w:r>
              <w:t>0.68</w:t>
            </w:r>
          </w:p>
        </w:tc>
        <w:tc>
          <w:tcPr>
            <w:tcW w:w="2340" w:type="dxa"/>
          </w:tcPr>
          <w:p w14:paraId="3A33E982" w14:textId="1864E302" w:rsidR="005C75AB" w:rsidRDefault="005C75AB" w:rsidP="005C75AB">
            <w:pPr>
              <w:jc w:val="center"/>
            </w:pPr>
            <w:r>
              <w:t>null</w:t>
            </w:r>
          </w:p>
        </w:tc>
      </w:tr>
      <w:tr w:rsidR="005C75AB" w14:paraId="4711E739" w14:textId="7491FA10" w:rsidTr="005C75AB">
        <w:tc>
          <w:tcPr>
            <w:tcW w:w="1854" w:type="dxa"/>
          </w:tcPr>
          <w:p w14:paraId="68046505" w14:textId="55A5752A" w:rsidR="005C75AB" w:rsidRDefault="005C75AB" w:rsidP="005C75AB">
            <w:r>
              <w:t>Double Hashing</w:t>
            </w:r>
          </w:p>
        </w:tc>
        <w:tc>
          <w:tcPr>
            <w:tcW w:w="1005" w:type="dxa"/>
          </w:tcPr>
          <w:p w14:paraId="0BA45EBD" w14:textId="20C19274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1996" w:type="dxa"/>
          </w:tcPr>
          <w:p w14:paraId="3BD33E0B" w14:textId="0AE8A213" w:rsidR="005C75AB" w:rsidRDefault="005C75AB" w:rsidP="005C75AB">
            <w:pPr>
              <w:jc w:val="center"/>
            </w:pPr>
            <w:r>
              <w:t>36</w:t>
            </w:r>
          </w:p>
        </w:tc>
        <w:tc>
          <w:tcPr>
            <w:tcW w:w="2250" w:type="dxa"/>
          </w:tcPr>
          <w:p w14:paraId="32000D7B" w14:textId="1E0B3A40" w:rsidR="005C75AB" w:rsidRDefault="005C75AB" w:rsidP="005C75AB">
            <w:pPr>
              <w:jc w:val="center"/>
            </w:pPr>
            <w:r>
              <w:t>36</w:t>
            </w:r>
          </w:p>
        </w:tc>
        <w:tc>
          <w:tcPr>
            <w:tcW w:w="1440" w:type="dxa"/>
          </w:tcPr>
          <w:p w14:paraId="104EA4B9" w14:textId="4D71EB77" w:rsidR="005C75AB" w:rsidRDefault="005C75AB" w:rsidP="005C75AB">
            <w:pPr>
              <w:jc w:val="center"/>
            </w:pPr>
            <w:r>
              <w:t>0.68</w:t>
            </w:r>
          </w:p>
        </w:tc>
        <w:tc>
          <w:tcPr>
            <w:tcW w:w="2340" w:type="dxa"/>
          </w:tcPr>
          <w:p w14:paraId="1F332FDA" w14:textId="2E4891F1" w:rsidR="005C75AB" w:rsidRDefault="005C75AB" w:rsidP="005C75AB">
            <w:pPr>
              <w:jc w:val="center"/>
            </w:pPr>
            <w:r>
              <w:t>null</w:t>
            </w:r>
          </w:p>
        </w:tc>
      </w:tr>
    </w:tbl>
    <w:p w14:paraId="6A206612" w14:textId="14E050BF" w:rsidR="00C8475D" w:rsidRDefault="00C8475D"/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1842"/>
        <w:gridCol w:w="1003"/>
        <w:gridCol w:w="2010"/>
        <w:gridCol w:w="2250"/>
        <w:gridCol w:w="1440"/>
        <w:gridCol w:w="2340"/>
      </w:tblGrid>
      <w:tr w:rsidR="005C75AB" w14:paraId="0EB0DF98" w14:textId="692BECCD" w:rsidTr="005C75AB">
        <w:tc>
          <w:tcPr>
            <w:tcW w:w="1842" w:type="dxa"/>
          </w:tcPr>
          <w:p w14:paraId="4E87FC0C" w14:textId="779BF5E4" w:rsidR="005C75AB" w:rsidRDefault="005C75AB" w:rsidP="005C75AB">
            <w:r>
              <w:t>Data5</w:t>
            </w:r>
          </w:p>
        </w:tc>
        <w:tc>
          <w:tcPr>
            <w:tcW w:w="1003" w:type="dxa"/>
          </w:tcPr>
          <w:p w14:paraId="51DD2CA7" w14:textId="1F3CF751" w:rsidR="005C75AB" w:rsidRDefault="005C75AB" w:rsidP="005C75AB">
            <w:r>
              <w:t>m(size)</w:t>
            </w:r>
          </w:p>
        </w:tc>
        <w:tc>
          <w:tcPr>
            <w:tcW w:w="2010" w:type="dxa"/>
          </w:tcPr>
          <w:p w14:paraId="2D06E9C5" w14:textId="4BA9F5E9" w:rsidR="005C75AB" w:rsidRDefault="005C75AB" w:rsidP="005C75AB">
            <w:r>
              <w:t># Of Trying to insert</w:t>
            </w:r>
          </w:p>
        </w:tc>
        <w:tc>
          <w:tcPr>
            <w:tcW w:w="2250" w:type="dxa"/>
          </w:tcPr>
          <w:p w14:paraId="7D430201" w14:textId="1FCEC9B2" w:rsidR="005C75AB" w:rsidRDefault="005C75AB" w:rsidP="005C75AB">
            <w:r>
              <w:t xml:space="preserve"># Of Elements in Table </w:t>
            </w:r>
          </w:p>
        </w:tc>
        <w:tc>
          <w:tcPr>
            <w:tcW w:w="1440" w:type="dxa"/>
          </w:tcPr>
          <w:p w14:paraId="42BD6600" w14:textId="1279D510" w:rsidR="005C75AB" w:rsidRDefault="005C75AB" w:rsidP="005C75AB">
            <w:r>
              <w:t>Load Factor</w:t>
            </w:r>
          </w:p>
        </w:tc>
        <w:tc>
          <w:tcPr>
            <w:tcW w:w="2340" w:type="dxa"/>
          </w:tcPr>
          <w:p w14:paraId="55286217" w14:textId="1A40A444" w:rsidR="005C75AB" w:rsidRDefault="005C75AB" w:rsidP="005C75AB">
            <w:r>
              <w:t>Fail to insert element</w:t>
            </w:r>
          </w:p>
        </w:tc>
      </w:tr>
      <w:tr w:rsidR="005C75AB" w14:paraId="2FA4A033" w14:textId="09480299" w:rsidTr="005C75AB">
        <w:tc>
          <w:tcPr>
            <w:tcW w:w="1842" w:type="dxa"/>
          </w:tcPr>
          <w:p w14:paraId="327E8E2E" w14:textId="13E1353D" w:rsidR="005C75AB" w:rsidRDefault="005C75AB" w:rsidP="005C75AB">
            <w:r>
              <w:t>Quadratic Probing</w:t>
            </w:r>
          </w:p>
        </w:tc>
        <w:tc>
          <w:tcPr>
            <w:tcW w:w="1003" w:type="dxa"/>
          </w:tcPr>
          <w:p w14:paraId="3C214AE3" w14:textId="7C26745C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6442A793" w14:textId="66EE093D" w:rsidR="005C75AB" w:rsidRDefault="005C75AB" w:rsidP="005C75AB">
            <w:pPr>
              <w:jc w:val="center"/>
            </w:pPr>
            <w:r>
              <w:t>46</w:t>
            </w:r>
          </w:p>
        </w:tc>
        <w:tc>
          <w:tcPr>
            <w:tcW w:w="2250" w:type="dxa"/>
          </w:tcPr>
          <w:p w14:paraId="6C23ACAF" w14:textId="313B09A6" w:rsidR="005C75AB" w:rsidRDefault="005C75AB" w:rsidP="005C75AB">
            <w:pPr>
              <w:jc w:val="center"/>
            </w:pPr>
            <w:r>
              <w:t>46</w:t>
            </w:r>
          </w:p>
        </w:tc>
        <w:tc>
          <w:tcPr>
            <w:tcW w:w="1440" w:type="dxa"/>
          </w:tcPr>
          <w:p w14:paraId="2D3067D9" w14:textId="3CBD4DA0" w:rsidR="005C75AB" w:rsidRDefault="005C75AB" w:rsidP="005C75AB">
            <w:pPr>
              <w:jc w:val="center"/>
            </w:pPr>
            <w:r>
              <w:t>0.87</w:t>
            </w:r>
          </w:p>
        </w:tc>
        <w:tc>
          <w:tcPr>
            <w:tcW w:w="2340" w:type="dxa"/>
          </w:tcPr>
          <w:p w14:paraId="2A984CD3" w14:textId="5C04BB94" w:rsidR="005C75AB" w:rsidRDefault="005C75AB" w:rsidP="005C75AB">
            <w:pPr>
              <w:jc w:val="center"/>
            </w:pPr>
            <w:r>
              <w:t>null</w:t>
            </w:r>
          </w:p>
        </w:tc>
      </w:tr>
      <w:tr w:rsidR="005C75AB" w14:paraId="162DF48D" w14:textId="2FC7F8B2" w:rsidTr="005C75AB">
        <w:tc>
          <w:tcPr>
            <w:tcW w:w="1842" w:type="dxa"/>
          </w:tcPr>
          <w:p w14:paraId="59A28A49" w14:textId="478CB109" w:rsidR="005C75AB" w:rsidRDefault="005C75AB" w:rsidP="005C75AB">
            <w:r>
              <w:t>Double Hashing</w:t>
            </w:r>
          </w:p>
        </w:tc>
        <w:tc>
          <w:tcPr>
            <w:tcW w:w="1003" w:type="dxa"/>
          </w:tcPr>
          <w:p w14:paraId="4B9FF07B" w14:textId="1B9F6041" w:rsidR="005C75AB" w:rsidRDefault="005C75AB" w:rsidP="005C75AB">
            <w:pPr>
              <w:jc w:val="center"/>
            </w:pPr>
            <w:r>
              <w:t>53</w:t>
            </w:r>
          </w:p>
        </w:tc>
        <w:tc>
          <w:tcPr>
            <w:tcW w:w="2010" w:type="dxa"/>
          </w:tcPr>
          <w:p w14:paraId="51D96FFB" w14:textId="36A26284" w:rsidR="005C75AB" w:rsidRDefault="005C75AB" w:rsidP="005C75AB">
            <w:pPr>
              <w:jc w:val="center"/>
            </w:pPr>
            <w:r>
              <w:t>46</w:t>
            </w:r>
          </w:p>
        </w:tc>
        <w:tc>
          <w:tcPr>
            <w:tcW w:w="2250" w:type="dxa"/>
          </w:tcPr>
          <w:p w14:paraId="1DA9CD19" w14:textId="012930BE" w:rsidR="005C75AB" w:rsidRDefault="005C75AB" w:rsidP="005C75AB">
            <w:pPr>
              <w:jc w:val="center"/>
            </w:pPr>
            <w:r>
              <w:t>45</w:t>
            </w:r>
          </w:p>
        </w:tc>
        <w:tc>
          <w:tcPr>
            <w:tcW w:w="1440" w:type="dxa"/>
          </w:tcPr>
          <w:p w14:paraId="4251CED1" w14:textId="02F618D1" w:rsidR="005C75AB" w:rsidRDefault="005C75AB" w:rsidP="005C75AB">
            <w:pPr>
              <w:jc w:val="center"/>
            </w:pPr>
            <w:r>
              <w:t>0.85</w:t>
            </w:r>
          </w:p>
        </w:tc>
        <w:tc>
          <w:tcPr>
            <w:tcW w:w="2340" w:type="dxa"/>
          </w:tcPr>
          <w:p w14:paraId="259C876D" w14:textId="2F6EEACD" w:rsidR="005C75AB" w:rsidRDefault="005C75AB" w:rsidP="005C75AB">
            <w:pPr>
              <w:jc w:val="center"/>
            </w:pPr>
            <w:r>
              <w:t>“</w:t>
            </w:r>
            <w:bookmarkStart w:id="0" w:name="_GoBack"/>
            <w:bookmarkEnd w:id="0"/>
            <w:r>
              <w:t>38”</w:t>
            </w:r>
          </w:p>
        </w:tc>
      </w:tr>
    </w:tbl>
    <w:p w14:paraId="7C867D75" w14:textId="77777777" w:rsidR="00C8475D" w:rsidRDefault="00C8475D"/>
    <w:sectPr w:rsidR="00C8475D" w:rsidSect="005C75A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wtbS0MDA0MDYyNzRX0lEKTi0uzszPAykwqgUAMpAyQywAAAA="/>
  </w:docVars>
  <w:rsids>
    <w:rsidRoot w:val="00CE2F64"/>
    <w:rsid w:val="0013534F"/>
    <w:rsid w:val="00245F5A"/>
    <w:rsid w:val="003D576C"/>
    <w:rsid w:val="004F467F"/>
    <w:rsid w:val="005C75AB"/>
    <w:rsid w:val="006B34FA"/>
    <w:rsid w:val="006C5190"/>
    <w:rsid w:val="00887CB0"/>
    <w:rsid w:val="009E0453"/>
    <w:rsid w:val="00A83905"/>
    <w:rsid w:val="00BA4CDC"/>
    <w:rsid w:val="00C8475D"/>
    <w:rsid w:val="00CE2F64"/>
    <w:rsid w:val="00E51FCA"/>
    <w:rsid w:val="00EC63BB"/>
    <w:rsid w:val="00F059A1"/>
    <w:rsid w:val="00FA20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5711F"/>
  <w15:chartTrackingRefBased/>
  <w15:docId w15:val="{9DE5EAB7-E898-4E44-9CAE-E57D4907E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245F5A"/>
  </w:style>
  <w:style w:type="character" w:customStyle="1" w:styleId="DateChar">
    <w:name w:val="Date Char"/>
    <w:basedOn w:val="DefaultParagraphFont"/>
    <w:link w:val="Date"/>
    <w:uiPriority w:val="99"/>
    <w:semiHidden/>
    <w:rsid w:val="00245F5A"/>
  </w:style>
  <w:style w:type="table" w:styleId="TableGrid">
    <w:name w:val="Table Grid"/>
    <w:basedOn w:val="TableNormal"/>
    <w:uiPriority w:val="39"/>
    <w:rsid w:val="00887CB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32</Words>
  <Characters>75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ong Tan</dc:creator>
  <cp:keywords/>
  <dc:description/>
  <cp:lastModifiedBy>Chong Tan</cp:lastModifiedBy>
  <cp:revision>10</cp:revision>
  <dcterms:created xsi:type="dcterms:W3CDTF">2018-02-11T21:59:00Z</dcterms:created>
  <dcterms:modified xsi:type="dcterms:W3CDTF">2018-02-12T00:21:00Z</dcterms:modified>
</cp:coreProperties>
</file>